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228C8" w:rsidRPr="009228C8" w:rsidTr="009228C8">
        <w:trPr>
          <w:tblCellSpacing w:w="15" w:type="dxa"/>
        </w:trPr>
        <w:tc>
          <w:tcPr>
            <w:tcW w:w="0" w:type="auto"/>
            <w:shd w:val="clear" w:color="auto" w:fill="EEEEEE"/>
            <w:vAlign w:val="center"/>
            <w:hideMark/>
          </w:tcPr>
          <w:p w:rsidR="009228C8" w:rsidRPr="009228C8" w:rsidRDefault="009228C8" w:rsidP="009228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1"/>
            <w:r w:rsidRPr="009228C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ágina 1</w:t>
            </w:r>
            <w:bookmarkEnd w:id="0"/>
          </w:p>
        </w:tc>
      </w:tr>
    </w:tbl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Plan flotante USCG Rev 2012.5.28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 de 3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Copyright 2012 Coast Guard Auxiliary Association, Inc. Todos los derechos reservad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41"/>
          <w:szCs w:val="41"/>
        </w:rPr>
      </w:pPr>
      <w:r w:rsidRPr="009228C8">
        <w:rPr>
          <w:rFonts w:ascii="Times" w:eastAsia="Times New Roman" w:hAnsi="Times" w:cs="Times"/>
          <w:b/>
          <w:bCs/>
          <w:color w:val="000080"/>
          <w:sz w:val="41"/>
          <w:szCs w:val="41"/>
        </w:rPr>
        <w:t>PLAN DE FLOTA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INSTRUCCIONES: Complete este plan antes de salir a navegar y déjelo con una persona confiable qu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se puede confiar en que notificará a la Guardia Costera u otra agencia de rescate, en caso de que no regrese 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check-in según lo planeado. Si tiene un cambio de planes o se retrasará, notifique a la persona que retien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su plan flotante. Por último, cierre su plan notificando al titular que ha llegado a casa de forma segura y si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el titular ha informado que usted se retrasó, notifique a todas las autoridades de rescate correspondientes de su regreso segur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www.cgaux.org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NO presente este plan con la Guardia Coster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www.uscgboating.org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FFFF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color w:val="FFFFFF"/>
          <w:sz w:val="17"/>
          <w:szCs w:val="17"/>
        </w:rPr>
        <w:t>EMBARCA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IDENTIFICACIÓN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COMUNICACIÓN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Nombre y puerto de recepción 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Indicativo / número de llamada de radio 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Documento / No de registro _________________ HIN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DSC MMSI No. 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ño, marca y modelo 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Radio-1: Tipo ________ Ch. / Frec. ______________ supervisa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ongitud _____ Tipo ____________ Calado _____ Alfombrilla de casco .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Radio-2: Tipo ________ Ch. / Frecuencia supervisada 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olores de casco y molduras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elular / Satélite 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aracterísticas prominentes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orreo electrónico 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PROPULSIÓN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NAVEGACIÓN: </w:t>
      </w:r>
      <w:r w:rsidRPr="009228C8">
        <w:rPr>
          <w:rFonts w:ascii="Times" w:eastAsia="Times New Roman" w:hAnsi="Times" w:cs="Times"/>
          <w:color w:val="000080"/>
          <w:sz w:val="11"/>
          <w:szCs w:val="11"/>
        </w:rPr>
        <w:t>(Marque todo a bordo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Primario-- Tipo _____________ Motor ___ Capacidad de combustible 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Brújul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Rad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GPS / DGP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Sonda de profundidad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uxiliar - Tipo _____________ Motor ___ Capacidad de combustible 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Gráfico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Mapa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FFFF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color w:val="FFFFFF"/>
          <w:sz w:val="17"/>
          <w:szCs w:val="17"/>
        </w:rPr>
        <w:t>SEGURIDAD Y SUPERVIVENCI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SEÑALES VISUALES DE SOCORRO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SEÑALES AUDIBLES DE SOCORRO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ENGRANAJE ADICIONAL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uz de socorro eléctrica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solo de noche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ampan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ncla - Longitud de la línea 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limentos para _____ días / person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Bandera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solo día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uer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Dispositivo de deshidrata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gua por _____ días / person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lamarada, Aérea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día y noche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Silb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Trajes de exposi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lamarada, portátil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día y noche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EPIRB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Extintor de incendio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Espejo de señal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solo de día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UIN </w:t>
      </w: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*</w:t>
      </w:r>
      <w:r w:rsidRPr="009228C8">
        <w:rPr>
          <w:rFonts w:ascii="Times" w:eastAsia="Times New Roman" w:hAnsi="Times" w:cs="Times"/>
          <w:color w:val="3365FF"/>
          <w:sz w:val="14"/>
          <w:szCs w:val="14"/>
        </w:rPr>
        <w:t> 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interna / reflecto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Humo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solo de día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Balsa / Bot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FFFF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color w:val="FFFFFF"/>
          <w:sz w:val="17"/>
          <w:szCs w:val="17"/>
        </w:rPr>
        <w:t>PERSONAS A BOR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OPERADOR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Nombre _____________________________________________________ Tiene experiencia con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este recipiente;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la (s) zona (s) de naveg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Dirección ___________________________________________________ Teléfono de casa ___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iudad____________________________ Estado ____ Código postal _________ Vehículo </w:t>
      </w:r>
      <w:r w:rsidRPr="009228C8">
        <w:rPr>
          <w:rFonts w:ascii="Times" w:eastAsia="Times New Roman" w:hAnsi="Times" w:cs="Times"/>
          <w:color w:val="3365FF"/>
          <w:sz w:val="8"/>
          <w:szCs w:val="8"/>
        </w:rPr>
        <w:t>(año, marca y modelo)</w:t>
      </w:r>
      <w:r w:rsidRPr="009228C8">
        <w:rPr>
          <w:rFonts w:ascii="Times" w:eastAsia="Times New Roman" w:hAnsi="Times" w:cs="Times"/>
          <w:color w:val="3365FF"/>
          <w:sz w:val="14"/>
          <w:szCs w:val="14"/>
        </w:rPr>
        <w:t> 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Género edad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PFD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PLB UIN </w:t>
      </w: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*</w:t>
      </w:r>
      <w:r w:rsidRPr="009228C8">
        <w:rPr>
          <w:rFonts w:ascii="Times" w:eastAsia="Times New Roman" w:hAnsi="Times" w:cs="Times"/>
          <w:color w:val="3365FF"/>
          <w:sz w:val="14"/>
          <w:szCs w:val="14"/>
        </w:rPr>
        <w:t> ___________________ Número de licencia del vehículo _________________________________ Remolqu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lastRenderedPageBreak/>
        <w:t>Nota 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Vehículo estacionado en 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FloatPlanNote_______________________________________________________________________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PASAJEROS / TRIPULACIÓN: </w:t>
      </w:r>
      <w:r w:rsidRPr="009228C8">
        <w:rPr>
          <w:rFonts w:ascii="Times" w:eastAsia="Times New Roman" w:hAnsi="Times" w:cs="Times"/>
          <w:color w:val="000080"/>
          <w:sz w:val="11"/>
          <w:szCs w:val="11"/>
        </w:rPr>
        <w:t>(Identificar a todos a bordo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Pasajero PLB UIN </w:t>
      </w: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*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Nombr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Teléfono de cas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Edad Sexo PFD Not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( </w:t>
      </w:r>
      <w:r w:rsidRPr="009228C8">
        <w:rPr>
          <w:rFonts w:ascii="Times" w:eastAsia="Times New Roman" w:hAnsi="Times" w:cs="Times"/>
          <w:color w:val="3365FF"/>
          <w:sz w:val="12"/>
          <w:szCs w:val="12"/>
        </w:rPr>
        <w:t>No enumerados en un orden específico</w:t>
      </w:r>
      <w:r w:rsidRPr="009228C8">
        <w:rPr>
          <w:rFonts w:ascii="Times" w:eastAsia="Times New Roman" w:hAnsi="Times" w:cs="Times"/>
          <w:color w:val="3365FF"/>
          <w:sz w:val="14"/>
          <w:szCs w:val="14"/>
        </w:rPr>
        <w:t> 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1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 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2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3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4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5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6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7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8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9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10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11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12. __________________________ _____________ ____ 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Si tiene una preocupación genuina por la seguridad o el bienestar de las personas a bordo de esta embarcación que no han regresado o facturado, de una manera razonabl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antidad de tiempo, luego siga las instrucciones paso a paso en la Boating Emergency Guide ™ que se encuentra en la última página de este Plan de flot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0000"/>
          <w:sz w:val="14"/>
          <w:szCs w:val="14"/>
        </w:rPr>
      </w:pPr>
      <w:r w:rsidRPr="009228C8">
        <w:rPr>
          <w:rFonts w:ascii="Times" w:eastAsia="Times New Roman" w:hAnsi="Times" w:cs="Times"/>
          <w:color w:val="FF0000"/>
          <w:sz w:val="14"/>
          <w:szCs w:val="14"/>
        </w:rPr>
        <w:t>( </w:t>
      </w: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*</w:t>
      </w:r>
      <w:r w:rsidRPr="009228C8">
        <w:rPr>
          <w:rFonts w:ascii="Times" w:eastAsia="Times New Roman" w:hAnsi="Times" w:cs="Times"/>
          <w:color w:val="FF0000"/>
          <w:sz w:val="14"/>
          <w:szCs w:val="14"/>
        </w:rPr>
        <w:t> ) Registro EPIRB y PLB requerido por regulaciones federales. www.beaconregistration.noaa.gov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6FF"/>
          <w:sz w:val="11"/>
          <w:szCs w:val="11"/>
        </w:rPr>
      </w:pPr>
      <w:r w:rsidRPr="009228C8">
        <w:rPr>
          <w:rFonts w:ascii="Times" w:eastAsia="Times New Roman" w:hAnsi="Times" w:cs="Times"/>
          <w:color w:val="3366FF"/>
          <w:sz w:val="11"/>
          <w:szCs w:val="11"/>
        </w:rPr>
        <w:t>Versión 10.2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6FF"/>
          <w:sz w:val="11"/>
          <w:szCs w:val="11"/>
        </w:rPr>
      </w:pPr>
      <w:r w:rsidRPr="009228C8">
        <w:rPr>
          <w:rFonts w:ascii="Times" w:eastAsia="Times New Roman" w:hAnsi="Times" w:cs="Times"/>
          <w:color w:val="3366FF"/>
          <w:sz w:val="11"/>
          <w:szCs w:val="11"/>
        </w:rPr>
        <w:t>2015</w:t>
      </w:r>
    </w:p>
    <w:p w:rsidR="009228C8" w:rsidRPr="009228C8" w:rsidRDefault="009228C8" w:rsidP="009228C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28C8">
        <w:rPr>
          <w:rFonts w:ascii="Times New Roman" w:eastAsia="Times New Roman" w:hAnsi="Times New Roman" w:cs="Times New Roman"/>
          <w:color w:val="000000"/>
          <w:sz w:val="27"/>
          <w:szCs w:val="27"/>
        </w:rPr>
        <w:pict>
          <v:rect id="_x0000_i1025" style="width:0;height:1.5pt" o:hralign="center" o:hrstd="t" o:hr="t" fillcolor="#a0a0a0" stroked="f"/>
        </w:pic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228C8" w:rsidRPr="009228C8" w:rsidTr="009228C8">
        <w:trPr>
          <w:tblCellSpacing w:w="15" w:type="dxa"/>
        </w:trPr>
        <w:tc>
          <w:tcPr>
            <w:tcW w:w="0" w:type="auto"/>
            <w:shd w:val="clear" w:color="auto" w:fill="EEEEEE"/>
            <w:vAlign w:val="center"/>
            <w:hideMark/>
          </w:tcPr>
          <w:p w:rsidR="009228C8" w:rsidRPr="009228C8" w:rsidRDefault="009228C8" w:rsidP="009228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2"/>
            <w:r w:rsidRPr="009228C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ágina 2</w:t>
            </w:r>
            <w:bookmarkEnd w:id="1"/>
          </w:p>
        </w:tc>
      </w:tr>
    </w:tbl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Plan flotante USCG Rev 2012.5.28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2 de 3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Copyright 2012 Coast Guard Auxiliary Association, Inc. Todos los derechos reservad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41"/>
          <w:szCs w:val="41"/>
        </w:rPr>
      </w:pPr>
      <w:r w:rsidRPr="009228C8">
        <w:rPr>
          <w:rFonts w:ascii="Times" w:eastAsia="Times New Roman" w:hAnsi="Times" w:cs="Times"/>
          <w:b/>
          <w:bCs/>
          <w:color w:val="000080"/>
          <w:sz w:val="41"/>
          <w:szCs w:val="41"/>
        </w:rPr>
        <w:t>PLAN DE FLOTACIÓN </w:t>
      </w:r>
      <w:r w:rsidRPr="009228C8">
        <w:rPr>
          <w:rFonts w:ascii="Times" w:eastAsia="Times New Roman" w:hAnsi="Times" w:cs="Times"/>
          <w:color w:val="000080"/>
          <w:sz w:val="33"/>
          <w:szCs w:val="33"/>
        </w:rPr>
        <w:t>continua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INSTRUCCIONES: Complete este plan antes de salir a navegar y déjelo con una persona confiable qu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se puede confiar en que notificará a la Guardia Costera u otra agencia de rescate, en caso de que no regrese 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check-in según lo planeado. Si tiene un cambio de planes o se retrasará, notifique a la persona que retien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su plan flotante. Por último, cierre su plan notificando al titular que ha llegado a casa de forma segura y si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7"/>
          <w:szCs w:val="17"/>
        </w:rPr>
      </w:pPr>
      <w:r w:rsidRPr="009228C8">
        <w:rPr>
          <w:rFonts w:ascii="Times" w:eastAsia="Times New Roman" w:hAnsi="Times" w:cs="Times"/>
          <w:color w:val="3365FF"/>
          <w:sz w:val="17"/>
          <w:szCs w:val="17"/>
        </w:rPr>
        <w:t>el titular ha informado que usted se retrasó, notifique a todas las autoridades de rescate correspondientes de su regreso segur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www.cgaux.org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80"/>
          <w:sz w:val="14"/>
          <w:szCs w:val="14"/>
        </w:rPr>
        <w:t>NO presente este plan con la Guardia Costera de EE. UU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www.uscgboating.org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FFFF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color w:val="FFFFFF"/>
          <w:sz w:val="17"/>
          <w:szCs w:val="17"/>
        </w:rPr>
        <w:t>CONTACTO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ontacto 1 ________________________________________________________________________ Número de teléfono 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Contacto 2 ________________________________________________________________________ Número de teléfono 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Autoridad de rescate __________________________________________________________________ Número de teléfono __________________________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FFFF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color w:val="FFFFFF"/>
          <w:sz w:val="17"/>
          <w:szCs w:val="17"/>
        </w:rPr>
        <w:t>ITINERARI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FECH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HOR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UBICACIÓN / WAYPOINT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MODO DE VIAJ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RAZÓN PARA PAR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1"/>
          <w:szCs w:val="11"/>
        </w:rPr>
      </w:pPr>
      <w:r w:rsidRPr="009228C8">
        <w:rPr>
          <w:rFonts w:ascii="Times" w:eastAsia="Times New Roman" w:hAnsi="Times" w:cs="Times"/>
          <w:color w:val="3365FF"/>
          <w:sz w:val="11"/>
          <w:szCs w:val="11"/>
        </w:rPr>
        <w:t>HORA DE ENTRAD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lastRenderedPageBreak/>
        <w:t>2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3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4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5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6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7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8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9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0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1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2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3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4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5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dieciséi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7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8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19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20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Sali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21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Llega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Si tiene una preocupación genuina por la seguridad o el bienestar de las personas a bordo de este barco que no han regresado o facturado, por una cantidad razonabl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4"/>
          <w:szCs w:val="14"/>
        </w:rPr>
      </w:pPr>
      <w:r w:rsidRPr="009228C8">
        <w:rPr>
          <w:rFonts w:ascii="Times" w:eastAsia="Times New Roman" w:hAnsi="Times" w:cs="Times"/>
          <w:color w:val="3365FF"/>
          <w:sz w:val="14"/>
          <w:szCs w:val="14"/>
        </w:rPr>
        <w:t>de tiempo, luego siga las instrucciones paso a paso en Boating Emergency Guide ™ que se encuentra en la última página de este Plan de flot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6FF"/>
          <w:sz w:val="11"/>
          <w:szCs w:val="11"/>
        </w:rPr>
      </w:pPr>
      <w:r w:rsidRPr="009228C8">
        <w:rPr>
          <w:rFonts w:ascii="Times" w:eastAsia="Times New Roman" w:hAnsi="Times" w:cs="Times"/>
          <w:color w:val="3366FF"/>
          <w:sz w:val="11"/>
          <w:szCs w:val="11"/>
        </w:rPr>
        <w:t>Versión 10.2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6FF"/>
          <w:sz w:val="11"/>
          <w:szCs w:val="11"/>
        </w:rPr>
      </w:pPr>
      <w:r w:rsidRPr="009228C8">
        <w:rPr>
          <w:rFonts w:ascii="Times" w:eastAsia="Times New Roman" w:hAnsi="Times" w:cs="Times"/>
          <w:color w:val="3366FF"/>
          <w:sz w:val="11"/>
          <w:szCs w:val="11"/>
        </w:rPr>
        <w:t>2015</w:t>
      </w:r>
    </w:p>
    <w:p w:rsidR="009228C8" w:rsidRPr="009228C8" w:rsidRDefault="009228C8" w:rsidP="009228C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28C8">
        <w:rPr>
          <w:rFonts w:ascii="Times New Roman" w:eastAsia="Times New Roman" w:hAnsi="Times New Roman" w:cs="Times New Roman"/>
          <w:color w:val="000000"/>
          <w:sz w:val="27"/>
          <w:szCs w:val="27"/>
        </w:rPr>
        <w:pict>
          <v:rect id="_x0000_i1026" style="width:0;height:1.5pt" o:hralign="center" o:hrstd="t" o:hr="t" fillcolor="#a0a0a0" stroked="f"/>
        </w:pic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228C8" w:rsidRPr="009228C8" w:rsidTr="009228C8">
        <w:trPr>
          <w:tblCellSpacing w:w="15" w:type="dxa"/>
        </w:trPr>
        <w:tc>
          <w:tcPr>
            <w:tcW w:w="0" w:type="auto"/>
            <w:shd w:val="clear" w:color="auto" w:fill="EEEEEE"/>
            <w:vAlign w:val="center"/>
            <w:hideMark/>
          </w:tcPr>
          <w:p w:rsidR="009228C8" w:rsidRPr="009228C8" w:rsidRDefault="009228C8" w:rsidP="009228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3"/>
            <w:r w:rsidRPr="009228C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ágina 3</w:t>
            </w:r>
            <w:bookmarkEnd w:id="2"/>
          </w:p>
        </w:tc>
      </w:tr>
    </w:tbl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Plan flotante USCG Rev 2012.5.28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3 de 3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65FF"/>
          <w:sz w:val="12"/>
          <w:szCs w:val="12"/>
        </w:rPr>
      </w:pPr>
      <w:r w:rsidRPr="009228C8">
        <w:rPr>
          <w:rFonts w:ascii="Times" w:eastAsia="Times New Roman" w:hAnsi="Times" w:cs="Times"/>
          <w:color w:val="3365FF"/>
          <w:sz w:val="12"/>
          <w:szCs w:val="12"/>
        </w:rPr>
        <w:t>Copyright 2012 Coast Guard Auxiliary Association, Inc. Todos los derechos reservad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80"/>
          <w:sz w:val="27"/>
          <w:szCs w:val="27"/>
        </w:rPr>
      </w:pPr>
      <w:r w:rsidRPr="009228C8">
        <w:rPr>
          <w:rFonts w:ascii="Times" w:eastAsia="Times New Roman" w:hAnsi="Times" w:cs="Times"/>
          <w:b/>
          <w:bCs/>
          <w:color w:val="000080"/>
          <w:sz w:val="27"/>
          <w:szCs w:val="27"/>
        </w:rPr>
        <w:t>Plan flotante de la USCG - GUÍA DE EMERGENCIA EN BARCO</w:t>
      </w:r>
      <w:r w:rsidRPr="009228C8">
        <w:rPr>
          <w:rFonts w:ascii="Times" w:eastAsia="Times New Roman" w:hAnsi="Times" w:cs="Times"/>
          <w:color w:val="000080"/>
          <w:sz w:val="27"/>
          <w:szCs w:val="27"/>
        </w:rPr>
        <w:t> ™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ANTES DE COMENZAR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: esta guía está diseñada para funcionar con o sin un plan flotante. Necesitará los siguientes elementos: 1) el plan flotante, si lo hay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e fue dado; 2) un bolígrafo o un lápiz; 3) una hoja de papel limpia o una tablilla para escribir; y 4) su directorio telefónico local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1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¿Tiene una preocupación genuina por la seguridad o el bienestar d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ualquier persona que no haya regresado o no se haya registrado, en un tiempo razonabl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cantidad de tiempo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Si es así, continúe con e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2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 De lo contrario, </w:t>
      </w: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DETÉNGASE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- no hay más ac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s necesario en este moment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2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¿Alguna persona a bordo le entregó un plan flotante preparado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el recipiente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Si es así, continúe con e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3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 De lo contrario, vaya a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5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3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Ubique los contactos en la parte superior de la página 2 en el plan flotant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Llamar al número de contacto 1 ..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SI CONTACTO</w:t>
      </w:r>
      <w:r w:rsidRPr="009228C8">
        <w:rPr>
          <w:rFonts w:ascii="Times" w:eastAsia="Times New Roman" w:hAnsi="Times" w:cs="Times"/>
          <w:color w:val="000000"/>
          <w:sz w:val="12"/>
          <w:szCs w:val="12"/>
        </w:rPr>
        <w:t> # </w:t>
      </w: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1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ENTONCE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spuesta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eléfo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oma notas durante tu convers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lastRenderedPageBreak/>
        <w:t>1. Hágale saber a la persona que está respondien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a una devolución tardía o check-in por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ersonas designadas en el plan flotant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2. Determina si la persona con la que estás hablan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a, o cualquier otra persona en esa ubicación, h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cientemente tuve contacto con alguien en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buque, y cuándo y dónde ese contact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ocurrió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3. ¿Todavía le preocupa la seguridad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o el bienestar de las personas a bordo d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embarcación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SI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ENTONCE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sí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ntinúe con e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4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DETENER 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. No se hace ninguna otra ac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querid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ntestar teléfono Continuar co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4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4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Llame al número de contacto 2 ..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SI CONTACTO</w:t>
      </w:r>
      <w:r w:rsidRPr="009228C8">
        <w:rPr>
          <w:rFonts w:ascii="Times" w:eastAsia="Times New Roman" w:hAnsi="Times" w:cs="Times"/>
          <w:color w:val="000000"/>
          <w:sz w:val="12"/>
          <w:szCs w:val="12"/>
        </w:rPr>
        <w:t> # </w:t>
      </w: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2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ENTONCE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spuesta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eléfo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oma notas durante tu convers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1. Hágale saber a la persona que está respondien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a una devolución tardía o check-in por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ersonas designadas en el plan flotant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2. Determina si la persona con la que estás habland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a, o cualquier otra persona en esa ubicación, h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cientemente tuve contacto con alguien en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buque, y cuándo y dónde ese contact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ocurrió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color w:val="000000"/>
          <w:sz w:val="12"/>
          <w:szCs w:val="12"/>
        </w:rPr>
        <w:t>3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Sigues preocupado por la seguridad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o el bienestar de las personas a bordo d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embarcación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SI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2"/>
          <w:szCs w:val="12"/>
        </w:rPr>
      </w:pPr>
      <w:r w:rsidRPr="009228C8">
        <w:rPr>
          <w:rFonts w:ascii="Times" w:eastAsia="Times New Roman" w:hAnsi="Times" w:cs="Times"/>
          <w:b/>
          <w:bCs/>
          <w:color w:val="000000"/>
          <w:sz w:val="12"/>
          <w:szCs w:val="12"/>
        </w:rPr>
        <w:t>ENTONCE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sí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ntinúe con e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6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DETENER 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. No se hace ninguna otra acció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querid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ntestar teléfono Continuar con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6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5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usando la lista de verificación a continuación, anote solo lo que sab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sobre cada artículo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O ESPECULAR. La información incorrecta puede inducir a erro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ersonal de búsqueda y salvamento; agregar a la búsqueda general y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tiempo de rescate; y afectar negativamente el resultad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eríodo de tiempo que el buque ha estado atrasad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Objeto del viaje o travesía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Descripción de la embarcación. (Tipo, tamaño, color, características, etc.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unto de partida y destino del buqu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loca la embarcación planeada para detenerse durante el tránsit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quipo de navegación a bordo. (Ejemplos: GPS, radar,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brújula, sonda, etc.)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úmero de personas a bordo. Características relevantes com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como confiabilidad, confiabilidad, etc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¿Estaba el buque atracado o amarrado inicialmente o había un vehícul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remolcarlo a un punto de lanzamiento?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úmero de placa y descripción del vehículo remolcador p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y / o el vehículo de transporte de pasajer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quipo de comunicaciones a bordo, incluido el tipo de radi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y frecuencias monitoreadas, telefonía celular o satelita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número de individuos, etc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untos de contacto adicionales a lo largo de la ruta planificada del barc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l operador y / o un pasajero / miembro de la tripulación absolutament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volver a la hora de regreso programada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Llame a su Autoridad de Rescate local que responde a los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mergencias (Policía. Sheriff, Alguacil, Primer respondedor,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tc.)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Vaya a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6–2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6: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1. Llame al contacto de la Autoridad de Rescate en la parte superior de la página 2 en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Plan de flotación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lastRenderedPageBreak/>
        <w:t>2. Dígale al despachador que está respondiendo a una devolución tardía 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Facturación por parte de las personas a bordo del buqu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3. El despachador le dará instrucciones desde allí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333333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333333"/>
          <w:sz w:val="14"/>
          <w:szCs w:val="14"/>
        </w:rPr>
        <w:t>Nota: </w:t>
      </w:r>
      <w:r w:rsidRPr="009228C8">
        <w:rPr>
          <w:rFonts w:ascii="Times" w:eastAsia="Times New Roman" w:hAnsi="Times" w:cs="Times"/>
          <w:color w:val="5F5F5F"/>
          <w:sz w:val="14"/>
          <w:szCs w:val="14"/>
        </w:rPr>
        <w:t>El despachador le proporcionará los datos necesari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contacto o conexión de agencia para obtener una búsqueda y rescate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misión comenzada. Esto te pone en contacto directo con el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agencia que lleva a cabo la búsqueda y el rescate,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eliminando intermediarios innecesario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El despachador le dirá si desea un seguimiento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5F5F5F"/>
          <w:sz w:val="14"/>
          <w:szCs w:val="14"/>
        </w:rPr>
      </w:pPr>
      <w:r w:rsidRPr="009228C8">
        <w:rPr>
          <w:rFonts w:ascii="Times" w:eastAsia="Times New Roman" w:hAnsi="Times" w:cs="Times"/>
          <w:color w:val="5F5F5F"/>
          <w:sz w:val="14"/>
          <w:szCs w:val="14"/>
        </w:rPr>
        <w:t>llame al resultado del rescate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4. Continúe con el </w:t>
      </w:r>
      <w:r w:rsidRPr="009228C8">
        <w:rPr>
          <w:rFonts w:ascii="Times" w:eastAsia="Times New Roman" w:hAnsi="Times" w:cs="Times"/>
          <w:b/>
          <w:bCs/>
          <w:color w:val="000000"/>
          <w:sz w:val="14"/>
          <w:szCs w:val="14"/>
        </w:rPr>
        <w:t>paso 7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7"/>
          <w:szCs w:val="17"/>
        </w:rPr>
      </w:pPr>
      <w:r w:rsidRPr="009228C8">
        <w:rPr>
          <w:rFonts w:ascii="Times" w:eastAsia="Times New Roman" w:hAnsi="Times" w:cs="Times"/>
          <w:b/>
          <w:bCs/>
          <w:i/>
          <w:iCs/>
          <w:color w:val="000000"/>
          <w:sz w:val="17"/>
          <w:szCs w:val="17"/>
        </w:rPr>
        <w:t>Paso 7:</w:t>
      </w:r>
      <w:r w:rsidRPr="009228C8">
        <w:rPr>
          <w:rFonts w:ascii="Times" w:eastAsia="Times New Roman" w:hAnsi="Times" w:cs="Times"/>
          <w:color w:val="000000"/>
          <w:sz w:val="14"/>
          <w:szCs w:val="14"/>
        </w:rPr>
        <w:t> tenga paciencia ... ha hecho todo lo posible por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ahora. Es importante mantener el teléfono disponible para emergencia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l personal puede contactarlo con información adicional y / o preguntas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en relación con los esfuerzos de búsqueda y salvamento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FF0000"/>
          <w:sz w:val="14"/>
          <w:szCs w:val="14"/>
        </w:rPr>
      </w:pPr>
      <w:r w:rsidRPr="009228C8">
        <w:rPr>
          <w:rFonts w:ascii="Times" w:eastAsia="Times New Roman" w:hAnsi="Times" w:cs="Times"/>
          <w:b/>
          <w:bCs/>
          <w:color w:val="FF0000"/>
          <w:sz w:val="14"/>
          <w:szCs w:val="14"/>
        </w:rPr>
        <w:t>DETENER - Fin de la guía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  <w:shd w:val="clear" w:color="auto" w:fill="C9D7F1"/>
        </w:rPr>
        <w:t>El Plan de flotación de la USCG es el plan de flotación oficial de la Guardia Costera de EE. UU.</w:t>
      </w:r>
    </w:p>
    <w:p w:rsidR="009228C8" w:rsidRPr="009228C8" w:rsidRDefault="009228C8" w:rsidP="009228C8">
      <w:pPr>
        <w:spacing w:after="0" w:line="240" w:lineRule="auto"/>
        <w:rPr>
          <w:rFonts w:ascii="Times" w:eastAsia="Times New Roman" w:hAnsi="Times" w:cs="Times"/>
          <w:color w:val="000000"/>
          <w:sz w:val="14"/>
          <w:szCs w:val="14"/>
        </w:rPr>
      </w:pPr>
      <w:r w:rsidRPr="009228C8">
        <w:rPr>
          <w:rFonts w:ascii="Times" w:eastAsia="Times New Roman" w:hAnsi="Times" w:cs="Times"/>
          <w:color w:val="000000"/>
          <w:sz w:val="14"/>
          <w:szCs w:val="14"/>
        </w:rPr>
        <w:t>y Auxiliar de la Guardia Costera de los Estados Unidos. Para más información visit</w:t>
      </w:r>
    </w:p>
    <w:p w:rsidR="00C617CC" w:rsidRDefault="00C617CC">
      <w:bookmarkStart w:id="3" w:name="_GoBack"/>
      <w:bookmarkEnd w:id="3"/>
    </w:p>
    <w:sectPr w:rsidR="00C61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7U0Nze3NDQ3tzBS0lEKTi0uzszPAykwrAUAV73jpywAAAA="/>
  </w:docVars>
  <w:rsids>
    <w:rsidRoot w:val="009228C8"/>
    <w:rsid w:val="009228C8"/>
    <w:rsid w:val="00C617CC"/>
    <w:rsid w:val="00DD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6CB337-9DF8-4288-806B-CD9798F31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9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3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4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1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0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1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3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9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0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819</Words>
  <Characters>1037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garFree Gourmet</Company>
  <LinksUpToDate>false</LinksUpToDate>
  <CharactersWithSpaces>1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</dc:creator>
  <cp:keywords/>
  <dc:description/>
  <cp:lastModifiedBy>Jeff</cp:lastModifiedBy>
  <cp:revision>1</cp:revision>
  <dcterms:created xsi:type="dcterms:W3CDTF">2021-03-07T07:32:00Z</dcterms:created>
  <dcterms:modified xsi:type="dcterms:W3CDTF">2021-03-07T07:45:00Z</dcterms:modified>
</cp:coreProperties>
</file>